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B86A0D" w14:paraId="1737AF30" w14:textId="77777777" w:rsidTr="00FA069C">
        <w:trPr>
          <w:trHeight w:val="1970"/>
        </w:trPr>
        <w:tc>
          <w:tcPr>
            <w:tcW w:w="5868" w:type="dxa"/>
            <w:vAlign w:val="center"/>
          </w:tcPr>
          <w:p w14:paraId="7BE9CDCB" w14:textId="77777777" w:rsidR="00B86A0D" w:rsidRDefault="00B86A0D" w:rsidP="00FA069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5388CEFE" w14:textId="77777777" w:rsidR="00B86A0D" w:rsidRDefault="00B86A0D" w:rsidP="00FA069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4279D5FE" w14:textId="77777777" w:rsidR="00B86A0D" w:rsidRPr="00791B53" w:rsidRDefault="00B86A0D" w:rsidP="00FA069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57134471" w14:textId="77777777" w:rsidR="00B86A0D" w:rsidRPr="00791B53" w:rsidRDefault="00B86A0D" w:rsidP="00FA069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193594B8" w14:textId="77777777" w:rsidR="00B86A0D" w:rsidRPr="00791B53" w:rsidRDefault="00B86A0D" w:rsidP="00FA069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37971F60" w14:textId="16EDD61B" w:rsidR="00B86A0D" w:rsidRPr="00791B53" w:rsidRDefault="00B86A0D" w:rsidP="00FA069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Semester: </w:t>
            </w:r>
            <w:r w:rsidR="00330282">
              <w:rPr>
                <w:rFonts w:ascii="Bookman Old Style" w:hAnsi="Bookman Old Style"/>
                <w:b/>
                <w:sz w:val="24"/>
                <w:szCs w:val="24"/>
              </w:rPr>
              <w:t>Spr</w:t>
            </w:r>
            <w:r w:rsidR="00E2097F">
              <w:rPr>
                <w:rFonts w:ascii="Bookman Old Style" w:hAnsi="Bookman Old Style"/>
                <w:b/>
                <w:sz w:val="24"/>
                <w:szCs w:val="24"/>
              </w:rPr>
              <w:t>i</w:t>
            </w:r>
            <w:r w:rsidR="00330282">
              <w:rPr>
                <w:rFonts w:ascii="Bookman Old Style" w:hAnsi="Bookman Old Style"/>
                <w:b/>
                <w:sz w:val="24"/>
                <w:szCs w:val="24"/>
              </w:rPr>
              <w:t>ng 2022</w:t>
            </w:r>
          </w:p>
          <w:p w14:paraId="3B9B791F" w14:textId="77777777" w:rsidR="00B86A0D" w:rsidRPr="00791B53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Midterm-2 Examination</w:t>
            </w:r>
          </w:p>
          <w:p w14:paraId="56826C88" w14:textId="77777777" w:rsidR="00B86A0D" w:rsidRPr="00791B53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648A882D" w14:textId="2721A5AA" w:rsidR="00B86A0D" w:rsidRDefault="00B86A0D" w:rsidP="00FA069C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 w:rsidR="00330282">
              <w:rPr>
                <w:rFonts w:ascii="Bookman Old Style" w:hAnsi="Bookman Old Style"/>
                <w:b/>
                <w:sz w:val="24"/>
                <w:szCs w:val="24"/>
              </w:rPr>
              <w:t>April 7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</w:t>
            </w:r>
            <w:r w:rsidR="00330282"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</w:p>
          <w:p w14:paraId="31972055" w14:textId="36898850" w:rsidR="00B86A0D" w:rsidRPr="00791B53" w:rsidRDefault="00B86A0D" w:rsidP="00FA069C">
            <w:pPr>
              <w:jc w:val="center"/>
              <w:rPr>
                <w:b/>
                <w:sz w:val="28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B86A0D" w14:paraId="205695A8" w14:textId="77777777" w:rsidTr="00FA069C">
              <w:trPr>
                <w:trHeight w:val="1631"/>
              </w:trPr>
              <w:tc>
                <w:tcPr>
                  <w:tcW w:w="5040" w:type="dxa"/>
                </w:tcPr>
                <w:p w14:paraId="0DC02BA2" w14:textId="77777777" w:rsidR="00B86A0D" w:rsidRDefault="00B86A0D" w:rsidP="00FA069C">
                  <w:r w:rsidRPr="00A5585F">
                    <w:object w:dxaOrig="2400" w:dyaOrig="1545" w14:anchorId="053FCEB6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5" type="#_x0000_t75" style="width:111.1pt;height:70.55pt" o:ole="">
                        <v:imagedata r:id="rId7" o:title=""/>
                      </v:shape>
                      <o:OLEObject Type="Embed" ProgID="MSPhotoEd.3" ShapeID="_x0000_i1025" DrawAspect="Content" ObjectID="_1710796079" r:id="rId8"/>
                    </w:object>
                  </w:r>
                </w:p>
              </w:tc>
            </w:tr>
          </w:tbl>
          <w:p w14:paraId="34B82387" w14:textId="77777777" w:rsidR="00B86A0D" w:rsidRPr="00791B53" w:rsidRDefault="00B86A0D" w:rsidP="00FA069C">
            <w:pPr>
              <w:rPr>
                <w:b/>
              </w:rPr>
            </w:pPr>
          </w:p>
        </w:tc>
      </w:tr>
    </w:tbl>
    <w:p w14:paraId="4E48804E" w14:textId="77777777" w:rsidR="00B86A0D" w:rsidRPr="003F6DAD" w:rsidRDefault="00B86A0D" w:rsidP="00B86A0D">
      <w:pPr>
        <w:jc w:val="center"/>
        <w:rPr>
          <w:b/>
          <w:sz w:val="18"/>
        </w:rPr>
      </w:pPr>
    </w:p>
    <w:p w14:paraId="4E6F0F32" w14:textId="6F313510" w:rsidR="00B86A0D" w:rsidRDefault="00B86A0D" w:rsidP="00B86A0D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330282">
        <w:rPr>
          <w:b/>
          <w:sz w:val="26"/>
        </w:rPr>
        <w:t>8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>Total Marks:</w:t>
      </w:r>
      <w:r w:rsidR="00E2097F">
        <w:rPr>
          <w:b/>
          <w:sz w:val="26"/>
        </w:rPr>
        <w:t>7</w:t>
      </w:r>
      <w:r w:rsidR="0008415F">
        <w:rPr>
          <w:b/>
          <w:sz w:val="26"/>
        </w:rPr>
        <w:t>0</w:t>
      </w:r>
      <w:r>
        <w:rPr>
          <w:b/>
          <w:sz w:val="26"/>
        </w:rPr>
        <w:t xml:space="preserve"> </w:t>
      </w:r>
    </w:p>
    <w:p w14:paraId="15A6C95C" w14:textId="77777777" w:rsidR="00B86A0D" w:rsidRDefault="00B86A0D" w:rsidP="00B86A0D">
      <w:pPr>
        <w:jc w:val="center"/>
        <w:rPr>
          <w:u w:val="single"/>
        </w:rPr>
      </w:pPr>
    </w:p>
    <w:p w14:paraId="3A8779E2" w14:textId="77777777" w:rsidR="00B86A0D" w:rsidRPr="00CF034F" w:rsidRDefault="00B86A0D" w:rsidP="00B86A0D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766B54F1" w14:textId="0EA68CB4" w:rsidR="00B86A0D" w:rsidRDefault="00B86A0D" w:rsidP="00B86A0D"/>
    <w:p w14:paraId="3E457372" w14:textId="6D9C77B2" w:rsidR="00B86A0D" w:rsidRPr="0008415F" w:rsidRDefault="00B86A0D" w:rsidP="0008415F">
      <w:pPr>
        <w:pStyle w:val="ListParagraph"/>
        <w:numPr>
          <w:ilvl w:val="0"/>
          <w:numId w:val="1"/>
        </w:numPr>
        <w:rPr>
          <w:sz w:val="24"/>
        </w:rPr>
      </w:pPr>
      <w:r w:rsidRPr="0008415F">
        <w:rPr>
          <w:sz w:val="24"/>
        </w:rPr>
        <w:t xml:space="preserve">How can a programmer </w:t>
      </w:r>
      <w:r w:rsidR="0008415F" w:rsidRPr="0008415F">
        <w:rPr>
          <w:b/>
          <w:bCs/>
          <w:sz w:val="24"/>
        </w:rPr>
        <w:t>RE</w:t>
      </w:r>
      <w:r w:rsidRPr="0008415F">
        <w:rPr>
          <w:b/>
          <w:bCs/>
          <w:sz w:val="24"/>
        </w:rPr>
        <w:t>SET</w:t>
      </w:r>
      <w:r w:rsidR="00281865" w:rsidRPr="0008415F">
        <w:rPr>
          <w:b/>
          <w:bCs/>
          <w:sz w:val="24"/>
        </w:rPr>
        <w:t xml:space="preserve"> (</w:t>
      </w:r>
      <w:r w:rsidR="00281865" w:rsidRPr="0008415F">
        <w:rPr>
          <w:sz w:val="24"/>
        </w:rPr>
        <w:t>only)</w:t>
      </w:r>
      <w:r w:rsidRPr="0008415F">
        <w:rPr>
          <w:sz w:val="24"/>
        </w:rPr>
        <w:t xml:space="preserve"> the trap flag? Show the whole process assuming the containment of flags is as follows</w:t>
      </w:r>
      <w:r w:rsidR="0008415F">
        <w:rPr>
          <w:sz w:val="24"/>
        </w:rPr>
        <w:t xml:space="preserve">.                    </w:t>
      </w:r>
      <w:r w:rsidRPr="0008415F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[10 </w:t>
      </w:r>
      <w:r w:rsidR="00281865" w:rsidRPr="0008415F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marks] CO</w:t>
      </w:r>
      <w:r w:rsidR="00B23299" w:rsidRPr="0008415F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08415F">
        <w:rPr>
          <w:iCs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/ </w:t>
      </w:r>
      <w:r w:rsidR="00B23299" w:rsidRPr="0008415F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nderstand</w:t>
      </w:r>
    </w:p>
    <w:p w14:paraId="096AA9F8" w14:textId="77777777" w:rsidR="00B86A0D" w:rsidRPr="005B6F49" w:rsidRDefault="00B86A0D" w:rsidP="00B86A0D">
      <w:pPr>
        <w:spacing w:line="360" w:lineRule="auto"/>
        <w:rPr>
          <w:sz w:val="24"/>
        </w:rPr>
      </w:pPr>
      <w:r>
        <w:rPr>
          <w:noProof/>
          <w:sz w:val="24"/>
        </w:rPr>
        <w:drawing>
          <wp:inline distT="0" distB="0" distL="0" distR="0" wp14:anchorId="0A55319F" wp14:editId="015D4841">
            <wp:extent cx="5796951" cy="2037375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lag_question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605" cy="204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7427E" w14:textId="77777777" w:rsidR="00B86A0D" w:rsidRDefault="00B86A0D" w:rsidP="00B86A0D"/>
    <w:p w14:paraId="1D8ECCD8" w14:textId="77777777" w:rsidR="00B86A0D" w:rsidRDefault="00B86A0D" w:rsidP="00B86A0D"/>
    <w:p w14:paraId="5D95680C" w14:textId="0F650D6E" w:rsidR="002808CC" w:rsidRPr="002808CC" w:rsidRDefault="002808CC" w:rsidP="002808CC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2808CC">
        <w:rPr>
          <w:sz w:val="24"/>
          <w:szCs w:val="24"/>
        </w:rPr>
        <w:t>List the contents of the flag register according to the following figure after the computation of th</w:t>
      </w:r>
      <w:r w:rsidR="00F87694">
        <w:rPr>
          <w:sz w:val="24"/>
          <w:szCs w:val="24"/>
        </w:rPr>
        <w:t>ese</w:t>
      </w:r>
      <w:r w:rsidRPr="002808CC">
        <w:rPr>
          <w:sz w:val="24"/>
          <w:szCs w:val="24"/>
        </w:rPr>
        <w:t xml:space="preserve"> following</w:t>
      </w:r>
      <w:r w:rsidRPr="00E2097F">
        <w:rPr>
          <w:b/>
          <w:bCs/>
          <w:sz w:val="24"/>
          <w:szCs w:val="24"/>
        </w:rPr>
        <w:t xml:space="preserve"> </w:t>
      </w:r>
      <w:r w:rsidR="00E2097F" w:rsidRPr="00E2097F">
        <w:rPr>
          <w:b/>
          <w:bCs/>
          <w:sz w:val="24"/>
          <w:szCs w:val="24"/>
        </w:rPr>
        <w:t>signed</w:t>
      </w:r>
      <w:r w:rsidR="00E2097F">
        <w:rPr>
          <w:sz w:val="24"/>
          <w:szCs w:val="24"/>
        </w:rPr>
        <w:t xml:space="preserve"> </w:t>
      </w:r>
      <w:r w:rsidR="00F87694">
        <w:rPr>
          <w:sz w:val="24"/>
          <w:szCs w:val="24"/>
        </w:rPr>
        <w:t>arithmetic operations</w:t>
      </w:r>
      <w:r w:rsidRPr="002808CC">
        <w:rPr>
          <w:sz w:val="24"/>
          <w:szCs w:val="24"/>
        </w:rPr>
        <w:t>: (avoid all the control flags)</w:t>
      </w:r>
    </w:p>
    <w:p w14:paraId="47C56C66" w14:textId="7FF33F61" w:rsidR="002808CC" w:rsidRPr="00F87694" w:rsidRDefault="002808CC" w:rsidP="00F87694">
      <w:pPr>
        <w:pStyle w:val="ListParagraph"/>
        <w:numPr>
          <w:ilvl w:val="0"/>
          <w:numId w:val="6"/>
        </w:numPr>
        <w:spacing w:line="360" w:lineRule="auto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F87694">
        <w:rPr>
          <w:b/>
          <w:sz w:val="24"/>
          <w:szCs w:val="24"/>
        </w:rPr>
        <w:t>-</w:t>
      </w:r>
      <w:r w:rsidR="00330282">
        <w:rPr>
          <w:b/>
          <w:sz w:val="24"/>
          <w:szCs w:val="24"/>
        </w:rPr>
        <w:t>45</w:t>
      </w:r>
      <w:r w:rsidRPr="00F87694">
        <w:rPr>
          <w:b/>
          <w:sz w:val="24"/>
          <w:szCs w:val="24"/>
          <w:vertAlign w:val="subscript"/>
        </w:rPr>
        <w:t>16</w:t>
      </w:r>
      <w:r w:rsidRPr="00F87694">
        <w:rPr>
          <w:b/>
          <w:sz w:val="24"/>
          <w:szCs w:val="24"/>
        </w:rPr>
        <w:t xml:space="preserve"> + </w:t>
      </w:r>
      <w:proofErr w:type="gramStart"/>
      <w:r w:rsidR="00330282">
        <w:rPr>
          <w:b/>
          <w:sz w:val="24"/>
          <w:szCs w:val="24"/>
        </w:rPr>
        <w:t>16</w:t>
      </w:r>
      <w:r w:rsidRPr="00F87694">
        <w:rPr>
          <w:b/>
          <w:sz w:val="24"/>
          <w:szCs w:val="24"/>
          <w:vertAlign w:val="subscript"/>
        </w:rPr>
        <w:t>16</w:t>
      </w:r>
      <w:r w:rsidR="00F87694" w:rsidRPr="00F87694">
        <w:rPr>
          <w:b/>
          <w:sz w:val="24"/>
          <w:szCs w:val="24"/>
          <w:vertAlign w:val="subscript"/>
        </w:rPr>
        <w:t xml:space="preserve">  </w:t>
      </w:r>
      <w:r w:rsidRPr="00F87694">
        <w:rPr>
          <w:b/>
          <w:sz w:val="24"/>
          <w:szCs w:val="24"/>
        </w:rPr>
        <w:tab/>
      </w:r>
      <w:proofErr w:type="gramEnd"/>
      <w:r w:rsidR="00F87694">
        <w:rPr>
          <w:b/>
          <w:sz w:val="24"/>
          <w:szCs w:val="24"/>
        </w:rPr>
        <w:t>(ii) -</w:t>
      </w:r>
      <w:r w:rsidR="00330282">
        <w:rPr>
          <w:b/>
          <w:sz w:val="24"/>
          <w:szCs w:val="24"/>
        </w:rPr>
        <w:t>1</w:t>
      </w:r>
      <w:r w:rsidR="00E2097F">
        <w:rPr>
          <w:b/>
          <w:sz w:val="24"/>
          <w:szCs w:val="24"/>
        </w:rPr>
        <w:t>C</w:t>
      </w:r>
      <w:r w:rsidR="00F87694" w:rsidRPr="00F87694">
        <w:rPr>
          <w:b/>
          <w:sz w:val="24"/>
          <w:szCs w:val="24"/>
          <w:vertAlign w:val="subscript"/>
        </w:rPr>
        <w:t>16</w:t>
      </w:r>
      <w:r w:rsidR="00F87694" w:rsidRPr="00F87694">
        <w:rPr>
          <w:b/>
          <w:sz w:val="24"/>
          <w:szCs w:val="24"/>
        </w:rPr>
        <w:t xml:space="preserve"> </w:t>
      </w:r>
      <w:r w:rsidR="00F87694">
        <w:rPr>
          <w:b/>
          <w:sz w:val="24"/>
          <w:szCs w:val="24"/>
        </w:rPr>
        <w:t xml:space="preserve"> - </w:t>
      </w:r>
      <w:r w:rsidR="00330282">
        <w:rPr>
          <w:b/>
          <w:sz w:val="24"/>
          <w:szCs w:val="24"/>
        </w:rPr>
        <w:t>2</w:t>
      </w:r>
      <w:r w:rsidR="00E2097F">
        <w:rPr>
          <w:b/>
          <w:sz w:val="24"/>
          <w:szCs w:val="24"/>
        </w:rPr>
        <w:t>A</w:t>
      </w:r>
      <w:r w:rsidR="00F87694" w:rsidRPr="00F87694">
        <w:rPr>
          <w:b/>
          <w:sz w:val="24"/>
          <w:szCs w:val="24"/>
          <w:vertAlign w:val="subscript"/>
        </w:rPr>
        <w:t>16</w:t>
      </w:r>
      <w:r w:rsidRPr="00F87694">
        <w:rPr>
          <w:sz w:val="24"/>
          <w:szCs w:val="24"/>
        </w:rPr>
        <w:tab/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2/APPLY</w:t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>[10</w:t>
      </w:r>
      <w:r w:rsid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10=20</w:t>
      </w:r>
      <w:r w:rsidRPr="00F87694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marks] </w:t>
      </w:r>
    </w:p>
    <w:p w14:paraId="67F5D912" w14:textId="248A825E" w:rsidR="002808CC" w:rsidRPr="0008415F" w:rsidRDefault="002808CC" w:rsidP="0008415F">
      <w:pPr>
        <w:pStyle w:val="ListParagraph"/>
        <w:spacing w:line="360" w:lineRule="auto"/>
        <w:ind w:left="1080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401B5CE" wp14:editId="30A87A5A">
            <wp:extent cx="5610225" cy="466725"/>
            <wp:effectExtent l="19050" t="0" r="9525" b="0"/>
            <wp:docPr id="4" name="Picture 0" descr="The 8086 Microprocessor 8-55-29 PM_thumb_thum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he 8086 Microprocessor 8-55-29 PM_thumb_thumb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46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D588A" w14:textId="77777777" w:rsidR="00C9332B" w:rsidRDefault="00C9332B" w:rsidP="00B86A0D">
      <w:pPr>
        <w:spacing w:line="360" w:lineRule="auto"/>
        <w:ind w:left="2880"/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83526CF" w14:textId="5CD2B8D8" w:rsidR="002808CC" w:rsidRPr="00C5355B" w:rsidRDefault="002808CC" w:rsidP="002808CC">
      <w:pPr>
        <w:pStyle w:val="ListParagraph"/>
        <w:numPr>
          <w:ilvl w:val="0"/>
          <w:numId w:val="1"/>
        </w:numPr>
        <w:spacing w:line="360" w:lineRule="auto"/>
        <w:rPr>
          <w:b/>
          <w:i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C5355B">
        <w:rPr>
          <w:sz w:val="24"/>
          <w:szCs w:val="24"/>
        </w:rPr>
        <w:t>Suppose,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contains </w:t>
      </w:r>
      <w:proofErr w:type="spellStart"/>
      <w:r w:rsidR="00330282">
        <w:rPr>
          <w:b/>
          <w:sz w:val="24"/>
          <w:szCs w:val="24"/>
        </w:rPr>
        <w:t>DC</w:t>
      </w:r>
      <w:r w:rsidRPr="00C5355B">
        <w:rPr>
          <w:b/>
          <w:sz w:val="24"/>
          <w:szCs w:val="24"/>
        </w:rPr>
        <w:t>h</w:t>
      </w:r>
      <w:proofErr w:type="spellEnd"/>
      <w:r w:rsidRPr="00C5355B">
        <w:rPr>
          <w:sz w:val="24"/>
          <w:szCs w:val="24"/>
        </w:rPr>
        <w:t>, CF=</w:t>
      </w:r>
      <w:r w:rsidR="00330282">
        <w:rPr>
          <w:sz w:val="24"/>
          <w:szCs w:val="24"/>
        </w:rPr>
        <w:t>1</w:t>
      </w:r>
      <w:r w:rsidRPr="00C5355B">
        <w:rPr>
          <w:sz w:val="24"/>
          <w:szCs w:val="24"/>
        </w:rPr>
        <w:t xml:space="preserve"> and CL contains </w:t>
      </w:r>
      <w:r w:rsidR="0008415F">
        <w:rPr>
          <w:sz w:val="24"/>
          <w:szCs w:val="24"/>
        </w:rPr>
        <w:t>2</w:t>
      </w:r>
      <w:r w:rsidRPr="00C5355B">
        <w:rPr>
          <w:sz w:val="24"/>
          <w:szCs w:val="24"/>
        </w:rPr>
        <w:t>. What are the values (in HEXA) of D</w:t>
      </w:r>
      <w:r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after the following instructions are executed? </w:t>
      </w:r>
      <w:r>
        <w:rPr>
          <w:sz w:val="24"/>
          <w:szCs w:val="24"/>
        </w:rPr>
        <w:t>Also, mention the status of conditional flags for each case.</w:t>
      </w:r>
      <w:r w:rsidRPr="00C5355B">
        <w:rPr>
          <w:sz w:val="24"/>
          <w:szCs w:val="24"/>
        </w:rPr>
        <w:t xml:space="preserve">     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CO</w:t>
      </w:r>
      <w:r w:rsidR="00B23299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2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/</w:t>
      </w:r>
      <w:r w:rsidR="00B23299" w:rsidRP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B23299">
        <w:rPr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pply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ab/>
        <w:t xml:space="preserve">[ </w:t>
      </w:r>
      <w:r w:rsidR="00E2097F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</w:t>
      </w:r>
      <w:r w:rsidR="00F87694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+</w:t>
      </w:r>
      <w:r w:rsidR="00E2097F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5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=</w:t>
      </w:r>
      <w:r w:rsidR="00E2097F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1</w:t>
      </w:r>
      <w:r w:rsidRPr="002808CC">
        <w:rPr>
          <w:bCs/>
          <w:i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0 marks]</w:t>
      </w:r>
    </w:p>
    <w:p w14:paraId="6A1EA385" w14:textId="1BFD957D" w:rsidR="002808CC" w:rsidRPr="00C5355B" w:rsidRDefault="002808CC" w:rsidP="002808CC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>RC</w:t>
      </w:r>
      <w:r w:rsidR="00330282">
        <w:rPr>
          <w:sz w:val="24"/>
          <w:szCs w:val="24"/>
        </w:rPr>
        <w:t>R</w:t>
      </w:r>
      <w:r w:rsidRPr="00C5355B">
        <w:rPr>
          <w:sz w:val="24"/>
          <w:szCs w:val="24"/>
        </w:rPr>
        <w:t xml:space="preserve"> DL, CL </w:t>
      </w:r>
    </w:p>
    <w:p w14:paraId="6532439C" w14:textId="1460DA21" w:rsidR="002808CC" w:rsidRDefault="002808CC" w:rsidP="002808CC">
      <w:pPr>
        <w:pStyle w:val="ListParagraph"/>
        <w:numPr>
          <w:ilvl w:val="0"/>
          <w:numId w:val="3"/>
        </w:numPr>
        <w:spacing w:line="360" w:lineRule="auto"/>
        <w:rPr>
          <w:sz w:val="24"/>
          <w:szCs w:val="24"/>
        </w:rPr>
      </w:pPr>
      <w:r w:rsidRPr="00C5355B">
        <w:rPr>
          <w:sz w:val="24"/>
          <w:szCs w:val="24"/>
        </w:rPr>
        <w:t>SA</w:t>
      </w:r>
      <w:r w:rsidR="00330282">
        <w:rPr>
          <w:sz w:val="24"/>
          <w:szCs w:val="24"/>
        </w:rPr>
        <w:t>L</w:t>
      </w:r>
      <w:r w:rsidRPr="00C5355B">
        <w:rPr>
          <w:sz w:val="24"/>
          <w:szCs w:val="24"/>
        </w:rPr>
        <w:t xml:space="preserve"> DL,</w:t>
      </w:r>
      <w:r w:rsidR="00442CBF">
        <w:rPr>
          <w:sz w:val="24"/>
          <w:szCs w:val="24"/>
        </w:rPr>
        <w:t xml:space="preserve"> </w:t>
      </w:r>
      <w:r w:rsidRPr="00C5355B">
        <w:rPr>
          <w:sz w:val="24"/>
          <w:szCs w:val="24"/>
        </w:rPr>
        <w:t>CL</w:t>
      </w:r>
      <w:r w:rsidR="00C9332B">
        <w:rPr>
          <w:sz w:val="24"/>
          <w:szCs w:val="24"/>
        </w:rPr>
        <w:t xml:space="preserve"> </w:t>
      </w:r>
    </w:p>
    <w:p w14:paraId="629CD776" w14:textId="77777777" w:rsidR="0008415F" w:rsidRPr="0008415F" w:rsidRDefault="0008415F" w:rsidP="0008415F">
      <w:pPr>
        <w:spacing w:line="360" w:lineRule="auto"/>
        <w:rPr>
          <w:sz w:val="24"/>
          <w:szCs w:val="24"/>
        </w:rPr>
      </w:pPr>
    </w:p>
    <w:p w14:paraId="5C6C5AB4" w14:textId="57592E4B" w:rsidR="00330282" w:rsidRPr="002F40F4" w:rsidRDefault="00330282" w:rsidP="003302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9F49DA">
        <w:rPr>
          <w:sz w:val="28"/>
          <w:szCs w:val="28"/>
        </w:rPr>
        <w:lastRenderedPageBreak/>
        <w:t>Suppose, we have the following values:</w:t>
      </w:r>
      <w:proofErr w:type="gramStart"/>
      <w:r w:rsidRPr="009F49DA">
        <w:rPr>
          <w:sz w:val="28"/>
          <w:szCs w:val="28"/>
        </w:rPr>
        <w:t xml:space="preserve">   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="0008415F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5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x </w:t>
      </w:r>
      <w:r w:rsidR="0008415F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4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=</w:t>
      </w:r>
      <w:r w:rsidR="0008415F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20</w:t>
      </w:r>
      <w:r w:rsidRPr="002F40F4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marks]</w:t>
      </w:r>
      <w:r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>
        <w:rPr>
          <w:b/>
          <w:sz w:val="24"/>
          <w:szCs w:val="24"/>
        </w:rPr>
        <w:t>[CO2/APPLY]</w:t>
      </w:r>
    </w:p>
    <w:p w14:paraId="43E08C6C" w14:textId="77777777" w:rsidR="00330282" w:rsidRPr="009F49DA" w:rsidRDefault="00330282" w:rsidP="00330282">
      <w:pPr>
        <w:pStyle w:val="ListParagraph"/>
        <w:spacing w:line="360" w:lineRule="auto"/>
        <w:ind w:left="1080"/>
        <w:rPr>
          <w:i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F49DA">
        <w:rPr>
          <w:sz w:val="28"/>
          <w:szCs w:val="28"/>
        </w:rPr>
        <w:t xml:space="preserve">For registers, </w:t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</w:r>
      <w:r w:rsidRPr="009F49DA">
        <w:rPr>
          <w:sz w:val="28"/>
          <w:szCs w:val="28"/>
        </w:rPr>
        <w:tab/>
        <w:t xml:space="preserve">           </w:t>
      </w:r>
    </w:p>
    <w:p w14:paraId="1877EDB1" w14:textId="33A44DA1" w:rsidR="00330282" w:rsidRPr="00FF3C13" w:rsidRDefault="00330282" w:rsidP="00330282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>[DS] =</w:t>
      </w:r>
      <w:r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>A</w:t>
      </w:r>
      <w:r>
        <w:rPr>
          <w:b/>
          <w:sz w:val="24"/>
          <w:szCs w:val="24"/>
        </w:rPr>
        <w:t>0</w:t>
      </w:r>
      <w:r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ES] = 23</w:t>
      </w:r>
      <w:r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0h [CS] = 4</w:t>
      </w:r>
      <w:r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D</w:t>
      </w:r>
      <w:r>
        <w:rPr>
          <w:b/>
          <w:sz w:val="24"/>
          <w:szCs w:val="24"/>
        </w:rPr>
        <w:t>B</w:t>
      </w:r>
      <w:r w:rsidRPr="00FF3C13">
        <w:rPr>
          <w:b/>
          <w:sz w:val="24"/>
          <w:szCs w:val="24"/>
        </w:rPr>
        <w:t>h [SS]= 38</w:t>
      </w:r>
      <w:r>
        <w:rPr>
          <w:b/>
          <w:sz w:val="24"/>
          <w:szCs w:val="24"/>
        </w:rPr>
        <w:t>C</w:t>
      </w:r>
      <w:r>
        <w:rPr>
          <w:b/>
          <w:sz w:val="24"/>
          <w:szCs w:val="24"/>
        </w:rPr>
        <w:t>6</w:t>
      </w:r>
      <w:r w:rsidRPr="00FF3C13">
        <w:rPr>
          <w:b/>
          <w:sz w:val="24"/>
          <w:szCs w:val="24"/>
        </w:rPr>
        <w:t xml:space="preserve">h  </w:t>
      </w:r>
    </w:p>
    <w:p w14:paraId="4BE66CB4" w14:textId="19A53572" w:rsidR="00330282" w:rsidRPr="00FF3C13" w:rsidRDefault="00330282" w:rsidP="00330282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[BX] = </w:t>
      </w:r>
      <w:r w:rsidR="00DD75DE"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89</w:t>
      </w:r>
      <w:r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>h [SI] =</w:t>
      </w:r>
      <w:r w:rsidR="00DD75DE">
        <w:rPr>
          <w:b/>
          <w:sz w:val="24"/>
          <w:szCs w:val="24"/>
        </w:rPr>
        <w:t>2</w:t>
      </w:r>
      <w:r w:rsidRPr="00FF3C13">
        <w:rPr>
          <w:b/>
          <w:sz w:val="24"/>
          <w:szCs w:val="24"/>
        </w:rPr>
        <w:t xml:space="preserve">5ADh </w:t>
      </w:r>
    </w:p>
    <w:p w14:paraId="61E50137" w14:textId="3BF10221" w:rsidR="00330282" w:rsidRPr="00FF3C13" w:rsidRDefault="00330282" w:rsidP="00330282">
      <w:pPr>
        <w:pStyle w:val="ListParagraph"/>
        <w:spacing w:line="360" w:lineRule="auto"/>
        <w:ind w:left="1080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[DI] = </w:t>
      </w:r>
      <w:r>
        <w:rPr>
          <w:b/>
          <w:sz w:val="24"/>
          <w:szCs w:val="24"/>
        </w:rPr>
        <w:t>7</w:t>
      </w:r>
      <w:r w:rsidRPr="00FF3C13">
        <w:rPr>
          <w:b/>
          <w:sz w:val="24"/>
          <w:szCs w:val="24"/>
        </w:rPr>
        <w:t>9E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h [BP]=</w:t>
      </w:r>
      <w:r w:rsidR="00DD75DE">
        <w:rPr>
          <w:b/>
          <w:sz w:val="24"/>
          <w:szCs w:val="24"/>
        </w:rPr>
        <w:t>3</w:t>
      </w:r>
      <w:r w:rsidRPr="00FF3C13">
        <w:rPr>
          <w:b/>
          <w:sz w:val="24"/>
          <w:szCs w:val="24"/>
        </w:rPr>
        <w:t>BA4h.</w:t>
      </w:r>
    </w:p>
    <w:p w14:paraId="296C944B" w14:textId="77777777" w:rsidR="00330282" w:rsidRPr="009F49DA" w:rsidRDefault="00330282" w:rsidP="00330282">
      <w:pPr>
        <w:pStyle w:val="ListParagraph"/>
        <w:spacing w:line="360" w:lineRule="auto"/>
        <w:ind w:left="1080"/>
        <w:rPr>
          <w:sz w:val="28"/>
          <w:szCs w:val="28"/>
        </w:rPr>
      </w:pPr>
      <w:r w:rsidRPr="009F49DA">
        <w:rPr>
          <w:sz w:val="28"/>
          <w:szCs w:val="28"/>
        </w:rPr>
        <w:t>Generate 20-bit physical address for the following commands</w:t>
      </w:r>
      <w:r>
        <w:rPr>
          <w:sz w:val="28"/>
          <w:szCs w:val="28"/>
        </w:rPr>
        <w:t xml:space="preserve"> and mention is it aligned or misaligned data transfer for each case. </w:t>
      </w:r>
      <w:r w:rsidRPr="009F49DA">
        <w:rPr>
          <w:sz w:val="28"/>
          <w:szCs w:val="28"/>
        </w:rPr>
        <w:t xml:space="preserve"> </w:t>
      </w:r>
    </w:p>
    <w:p w14:paraId="4581B7A5" w14:textId="0F2D9944" w:rsidR="00330282" w:rsidRPr="00FF3C13" w:rsidRDefault="00330282" w:rsidP="00330282">
      <w:pPr>
        <w:pStyle w:val="ListParagraph"/>
        <w:numPr>
          <w:ilvl w:val="0"/>
          <w:numId w:val="7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 xml:space="preserve">L, </w:t>
      </w:r>
      <w:r w:rsidR="0008415F">
        <w:rPr>
          <w:b/>
          <w:sz w:val="24"/>
          <w:szCs w:val="24"/>
        </w:rPr>
        <w:t>1</w:t>
      </w:r>
      <w:r>
        <w:rPr>
          <w:b/>
          <w:sz w:val="24"/>
          <w:szCs w:val="24"/>
        </w:rPr>
        <w:t>E</w:t>
      </w:r>
      <w:r w:rsidRPr="00FF3C13">
        <w:rPr>
          <w:b/>
          <w:sz w:val="24"/>
          <w:szCs w:val="24"/>
        </w:rPr>
        <w:t>h [B</w:t>
      </w:r>
      <w:r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>+SI]</w:t>
      </w:r>
    </w:p>
    <w:p w14:paraId="1C6F09D6" w14:textId="635D8BFC" w:rsidR="00330282" w:rsidRPr="00FF3C13" w:rsidRDefault="00330282" w:rsidP="00330282">
      <w:pPr>
        <w:pStyle w:val="ListParagraph"/>
        <w:numPr>
          <w:ilvl w:val="0"/>
          <w:numId w:val="7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 2Eh [</w:t>
      </w:r>
      <w:r>
        <w:rPr>
          <w:b/>
          <w:sz w:val="24"/>
          <w:szCs w:val="24"/>
        </w:rPr>
        <w:t>BP</w:t>
      </w:r>
      <w:r w:rsidRPr="00FF3C13">
        <w:rPr>
          <w:b/>
          <w:sz w:val="24"/>
          <w:szCs w:val="24"/>
        </w:rPr>
        <w:t xml:space="preserve">] </w:t>
      </w:r>
    </w:p>
    <w:p w14:paraId="6AD928DC" w14:textId="77777777" w:rsidR="00330282" w:rsidRPr="00FF3C13" w:rsidRDefault="00330282" w:rsidP="00330282">
      <w:pPr>
        <w:pStyle w:val="ListParagraph"/>
        <w:numPr>
          <w:ilvl w:val="0"/>
          <w:numId w:val="7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AX, </w:t>
      </w:r>
      <w:r>
        <w:rPr>
          <w:b/>
          <w:sz w:val="24"/>
          <w:szCs w:val="24"/>
        </w:rPr>
        <w:t>C</w:t>
      </w:r>
      <w:r w:rsidRPr="00FF3C13">
        <w:rPr>
          <w:b/>
          <w:sz w:val="24"/>
          <w:szCs w:val="24"/>
        </w:rPr>
        <w:t>S: [BP] [SI] 1</w:t>
      </w:r>
      <w:r>
        <w:rPr>
          <w:b/>
          <w:sz w:val="24"/>
          <w:szCs w:val="24"/>
        </w:rPr>
        <w:t>1</w:t>
      </w:r>
      <w:r w:rsidRPr="00FF3C13">
        <w:rPr>
          <w:b/>
          <w:sz w:val="24"/>
          <w:szCs w:val="24"/>
        </w:rPr>
        <w:t xml:space="preserve">h </w:t>
      </w:r>
    </w:p>
    <w:p w14:paraId="28018320" w14:textId="77777777" w:rsidR="00330282" w:rsidRPr="00FF3C13" w:rsidRDefault="00330282" w:rsidP="00330282">
      <w:pPr>
        <w:pStyle w:val="ListParagraph"/>
        <w:numPr>
          <w:ilvl w:val="0"/>
          <w:numId w:val="7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 MOV [B</w:t>
      </w:r>
      <w:r>
        <w:rPr>
          <w:b/>
          <w:sz w:val="24"/>
          <w:szCs w:val="24"/>
        </w:rPr>
        <w:t>X</w:t>
      </w:r>
      <w:r w:rsidRPr="00FF3C13">
        <w:rPr>
          <w:b/>
          <w:sz w:val="24"/>
          <w:szCs w:val="24"/>
        </w:rPr>
        <w:t xml:space="preserve">+DI], </w:t>
      </w:r>
      <w:r>
        <w:rPr>
          <w:b/>
          <w:sz w:val="24"/>
          <w:szCs w:val="24"/>
        </w:rPr>
        <w:t>A</w:t>
      </w:r>
      <w:r w:rsidRPr="00FF3C13">
        <w:rPr>
          <w:b/>
          <w:sz w:val="24"/>
          <w:szCs w:val="24"/>
        </w:rPr>
        <w:t xml:space="preserve">X </w:t>
      </w:r>
    </w:p>
    <w:p w14:paraId="5D101833" w14:textId="77777777" w:rsidR="00330282" w:rsidRPr="00FF3C13" w:rsidRDefault="00330282" w:rsidP="00330282">
      <w:pPr>
        <w:pStyle w:val="ListParagraph"/>
        <w:numPr>
          <w:ilvl w:val="0"/>
          <w:numId w:val="7"/>
        </w:numPr>
        <w:spacing w:line="360" w:lineRule="auto"/>
        <w:rPr>
          <w:b/>
          <w:sz w:val="24"/>
          <w:szCs w:val="24"/>
        </w:rPr>
      </w:pPr>
      <w:r w:rsidRPr="00FF3C13">
        <w:rPr>
          <w:b/>
          <w:sz w:val="24"/>
          <w:szCs w:val="24"/>
        </w:rPr>
        <w:t xml:space="preserve">MOV </w:t>
      </w:r>
      <w:r>
        <w:rPr>
          <w:b/>
          <w:sz w:val="24"/>
          <w:szCs w:val="24"/>
        </w:rPr>
        <w:t>D</w:t>
      </w:r>
      <w:r w:rsidRPr="00FF3C13">
        <w:rPr>
          <w:b/>
          <w:sz w:val="24"/>
          <w:szCs w:val="24"/>
        </w:rPr>
        <w:t>X, SS: [BX] 10</w:t>
      </w:r>
      <w:r>
        <w:rPr>
          <w:b/>
          <w:sz w:val="24"/>
          <w:szCs w:val="24"/>
        </w:rPr>
        <w:t>33</w:t>
      </w:r>
      <w:r w:rsidRPr="00FF3C13">
        <w:rPr>
          <w:b/>
          <w:sz w:val="24"/>
          <w:szCs w:val="24"/>
        </w:rPr>
        <w:t xml:space="preserve">h </w:t>
      </w:r>
    </w:p>
    <w:p w14:paraId="0488BFCA" w14:textId="77777777" w:rsidR="00330282" w:rsidRPr="002F40F4" w:rsidRDefault="00330282" w:rsidP="00330282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F3C13">
        <w:rPr>
          <w:sz w:val="24"/>
          <w:szCs w:val="24"/>
        </w:rPr>
        <w:t xml:space="preserve">Mention the reasons of the following invalid commands: </w:t>
      </w:r>
      <w:r>
        <w:rPr>
          <w:b/>
          <w:sz w:val="24"/>
          <w:szCs w:val="24"/>
        </w:rPr>
        <w:t>[CO2/APPLY]</w:t>
      </w:r>
    </w:p>
    <w:p w14:paraId="0D325E42" w14:textId="5CB92416" w:rsidR="00330282" w:rsidRPr="00FF3C13" w:rsidRDefault="00330282" w:rsidP="00330282">
      <w:pPr>
        <w:pStyle w:val="ListParagraph"/>
        <w:spacing w:line="360" w:lineRule="auto"/>
        <w:ind w:left="5040" w:firstLine="72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</w:t>
      </w:r>
      <w:r w:rsidRPr="00FF3C13">
        <w:rPr>
          <w:sz w:val="24"/>
          <w:szCs w:val="24"/>
        </w:rPr>
        <w:t>[</w:t>
      </w:r>
      <w:r w:rsidR="0008415F">
        <w:rPr>
          <w:sz w:val="24"/>
          <w:szCs w:val="24"/>
        </w:rPr>
        <w:t>5</w:t>
      </w:r>
      <w:r w:rsidRPr="00FF3C13">
        <w:rPr>
          <w:sz w:val="24"/>
          <w:szCs w:val="24"/>
        </w:rPr>
        <w:t>x2 =1</w:t>
      </w:r>
      <w:r w:rsidR="0008415F">
        <w:rPr>
          <w:sz w:val="24"/>
          <w:szCs w:val="24"/>
        </w:rPr>
        <w:t>0</w:t>
      </w:r>
      <w:r w:rsidRPr="00FF3C13">
        <w:rPr>
          <w:sz w:val="24"/>
          <w:szCs w:val="24"/>
        </w:rPr>
        <w:t xml:space="preserve"> marks]</w:t>
      </w:r>
    </w:p>
    <w:p w14:paraId="6056D474" w14:textId="7448875F" w:rsidR="00330282" w:rsidRPr="00FF3C13" w:rsidRDefault="00330282" w:rsidP="00330282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[</w:t>
      </w:r>
      <w:r w:rsidR="0008415F">
        <w:rPr>
          <w:b/>
          <w:bCs/>
          <w:sz w:val="24"/>
          <w:szCs w:val="24"/>
        </w:rPr>
        <w:t xml:space="preserve"> </w:t>
      </w:r>
      <w:proofErr w:type="gramStart"/>
      <w:r w:rsidR="0008415F">
        <w:rPr>
          <w:b/>
          <w:bCs/>
          <w:sz w:val="24"/>
          <w:szCs w:val="24"/>
        </w:rPr>
        <w:t xml:space="preserve">  </w:t>
      </w:r>
      <w:r>
        <w:rPr>
          <w:b/>
          <w:bCs/>
          <w:sz w:val="24"/>
          <w:szCs w:val="24"/>
        </w:rPr>
        <w:t>]</w:t>
      </w:r>
      <w:proofErr w:type="gramEnd"/>
      <w:r w:rsidRPr="00FF3C13">
        <w:rPr>
          <w:b/>
          <w:bCs/>
          <w:sz w:val="24"/>
          <w:szCs w:val="24"/>
        </w:rPr>
        <w:t xml:space="preserve"> </w:t>
      </w:r>
    </w:p>
    <w:p w14:paraId="7E21551B" w14:textId="77777777" w:rsidR="00330282" w:rsidRPr="00FF3C13" w:rsidRDefault="00330282" w:rsidP="00330282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>
        <w:rPr>
          <w:b/>
          <w:bCs/>
          <w:sz w:val="24"/>
          <w:szCs w:val="24"/>
        </w:rPr>
        <w:t>S</w:t>
      </w:r>
      <w:r w:rsidRPr="00FF3C13">
        <w:rPr>
          <w:b/>
          <w:bCs/>
          <w:sz w:val="24"/>
          <w:szCs w:val="24"/>
        </w:rPr>
        <w:t>S, D</w:t>
      </w:r>
      <w:r>
        <w:rPr>
          <w:b/>
          <w:bCs/>
          <w:sz w:val="24"/>
          <w:szCs w:val="24"/>
        </w:rPr>
        <w:t>S</w:t>
      </w:r>
    </w:p>
    <w:p w14:paraId="5FCAED62" w14:textId="77777777" w:rsidR="00330282" w:rsidRPr="00FF3C13" w:rsidRDefault="00330282" w:rsidP="00330282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</w:t>
      </w:r>
      <w:r>
        <w:rPr>
          <w:b/>
          <w:bCs/>
          <w:sz w:val="24"/>
          <w:szCs w:val="24"/>
        </w:rPr>
        <w:t>EX</w:t>
      </w:r>
      <w:r w:rsidRPr="00FF3C13">
        <w:rPr>
          <w:b/>
          <w:bCs/>
          <w:sz w:val="24"/>
          <w:szCs w:val="24"/>
        </w:rPr>
        <w:t>, [BX]</w:t>
      </w:r>
    </w:p>
    <w:p w14:paraId="68C0ECAE" w14:textId="7E57CCA9" w:rsidR="00330282" w:rsidRPr="0008415F" w:rsidRDefault="00330282" w:rsidP="0008415F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 xml:space="preserve">MOV AX, </w:t>
      </w:r>
      <w:r>
        <w:rPr>
          <w:b/>
          <w:bCs/>
          <w:sz w:val="24"/>
          <w:szCs w:val="24"/>
        </w:rPr>
        <w:t>100</w:t>
      </w:r>
    </w:p>
    <w:p w14:paraId="4C44C5AC" w14:textId="77777777" w:rsidR="00330282" w:rsidRDefault="00330282" w:rsidP="00330282">
      <w:pPr>
        <w:pStyle w:val="ListParagraph"/>
        <w:numPr>
          <w:ilvl w:val="0"/>
          <w:numId w:val="8"/>
        </w:numPr>
        <w:spacing w:line="360" w:lineRule="auto"/>
        <w:jc w:val="both"/>
        <w:rPr>
          <w:b/>
          <w:bCs/>
          <w:sz w:val="24"/>
          <w:szCs w:val="24"/>
        </w:rPr>
      </w:pPr>
      <w:r w:rsidRPr="00FF3C13">
        <w:rPr>
          <w:b/>
          <w:bCs/>
          <w:sz w:val="24"/>
          <w:szCs w:val="24"/>
        </w:rPr>
        <w:t>MOV [0902h], [</w:t>
      </w:r>
      <w:r>
        <w:rPr>
          <w:b/>
          <w:bCs/>
          <w:sz w:val="24"/>
          <w:szCs w:val="24"/>
        </w:rPr>
        <w:t>BP</w:t>
      </w:r>
      <w:r w:rsidRPr="00FF3C13">
        <w:rPr>
          <w:b/>
          <w:bCs/>
          <w:sz w:val="24"/>
          <w:szCs w:val="24"/>
        </w:rPr>
        <w:t xml:space="preserve">] </w:t>
      </w:r>
    </w:p>
    <w:p w14:paraId="5B9E96F2" w14:textId="47AF5499" w:rsidR="00C9332B" w:rsidRPr="00330282" w:rsidRDefault="00C9332B" w:rsidP="00330282">
      <w:pPr>
        <w:pStyle w:val="ListParagraph"/>
        <w:spacing w:line="360" w:lineRule="auto"/>
        <w:rPr>
          <w:sz w:val="24"/>
          <w:szCs w:val="24"/>
        </w:rPr>
      </w:pPr>
    </w:p>
    <w:sectPr w:rsidR="00C9332B" w:rsidRPr="00330282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0BF76" w14:textId="77777777" w:rsidR="00023FC6" w:rsidRDefault="00023FC6" w:rsidP="002808CC">
      <w:r>
        <w:separator/>
      </w:r>
    </w:p>
  </w:endnote>
  <w:endnote w:type="continuationSeparator" w:id="0">
    <w:p w14:paraId="4C0D369E" w14:textId="77777777" w:rsidR="00023FC6" w:rsidRDefault="00023FC6" w:rsidP="002808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702267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04C5A6A" w14:textId="48A92013" w:rsidR="002808CC" w:rsidRDefault="002808C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58973BC" w14:textId="77777777" w:rsidR="002808CC" w:rsidRDefault="002808C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8608B" w14:textId="77777777" w:rsidR="00023FC6" w:rsidRDefault="00023FC6" w:rsidP="002808CC">
      <w:r>
        <w:separator/>
      </w:r>
    </w:p>
  </w:footnote>
  <w:footnote w:type="continuationSeparator" w:id="0">
    <w:p w14:paraId="0FDCD8F1" w14:textId="77777777" w:rsidR="00023FC6" w:rsidRDefault="00023FC6" w:rsidP="002808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F2A2FA4A"/>
    <w:lvl w:ilvl="0" w:tplc="7F7E7608">
      <w:start w:val="1"/>
      <w:numFmt w:val="lowerLetter"/>
      <w:lvlText w:val="%1."/>
      <w:lvlJc w:val="right"/>
      <w:pPr>
        <w:ind w:left="135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1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EF0C1F"/>
    <w:multiLevelType w:val="hybridMultilevel"/>
    <w:tmpl w:val="9AB46FD2"/>
    <w:lvl w:ilvl="0" w:tplc="8F320B02">
      <w:start w:val="1"/>
      <w:numFmt w:val="lowerRoman"/>
      <w:lvlText w:val="(%1)"/>
      <w:lvlJc w:val="left"/>
      <w:pPr>
        <w:ind w:left="1800" w:hanging="72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6BCB229B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4B4278"/>
    <w:multiLevelType w:val="hybridMultilevel"/>
    <w:tmpl w:val="38F0C3DE"/>
    <w:lvl w:ilvl="0" w:tplc="C7708C5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912276129">
    <w:abstractNumId w:val="6"/>
  </w:num>
  <w:num w:numId="2" w16cid:durableId="1438060896">
    <w:abstractNumId w:val="0"/>
  </w:num>
  <w:num w:numId="3" w16cid:durableId="1959606938">
    <w:abstractNumId w:val="3"/>
  </w:num>
  <w:num w:numId="4" w16cid:durableId="387415467">
    <w:abstractNumId w:val="5"/>
  </w:num>
  <w:num w:numId="5" w16cid:durableId="1738625625">
    <w:abstractNumId w:val="2"/>
  </w:num>
  <w:num w:numId="6" w16cid:durableId="1832019902">
    <w:abstractNumId w:val="4"/>
  </w:num>
  <w:num w:numId="7" w16cid:durableId="181020896">
    <w:abstractNumId w:val="1"/>
  </w:num>
  <w:num w:numId="8" w16cid:durableId="15950899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1MDC3NDKwMDU1NDZV0lEKTi0uzszPAykwqQUA/b0TsCwAAAA="/>
  </w:docVars>
  <w:rsids>
    <w:rsidRoot w:val="00B86A0D"/>
    <w:rsid w:val="00023FC6"/>
    <w:rsid w:val="0008415F"/>
    <w:rsid w:val="00137062"/>
    <w:rsid w:val="001B42C0"/>
    <w:rsid w:val="002808CC"/>
    <w:rsid w:val="00281865"/>
    <w:rsid w:val="00313F3A"/>
    <w:rsid w:val="00330282"/>
    <w:rsid w:val="003925D9"/>
    <w:rsid w:val="00442CBF"/>
    <w:rsid w:val="006E7F2B"/>
    <w:rsid w:val="00AB7C25"/>
    <w:rsid w:val="00B23299"/>
    <w:rsid w:val="00B86A0D"/>
    <w:rsid w:val="00BC23CB"/>
    <w:rsid w:val="00BE1FC8"/>
    <w:rsid w:val="00C9332B"/>
    <w:rsid w:val="00CD6BB5"/>
    <w:rsid w:val="00DD75DE"/>
    <w:rsid w:val="00E2097F"/>
    <w:rsid w:val="00F50794"/>
    <w:rsid w:val="00F87694"/>
    <w:rsid w:val="00FE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E889A9"/>
  <w15:chartTrackingRefBased/>
  <w15:docId w15:val="{1B0E61D5-0F44-4ADA-8CD2-B1725AEF6A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6A0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6A0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808C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808CC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808C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808CC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6</Words>
  <Characters>135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kir Mashuque Alamgir</dc:creator>
  <cp:keywords/>
  <dc:description/>
  <cp:lastModifiedBy>Fakir Mashuque Alamgir</cp:lastModifiedBy>
  <cp:revision>2</cp:revision>
  <cp:lastPrinted>2021-08-15T11:43:00Z</cp:lastPrinted>
  <dcterms:created xsi:type="dcterms:W3CDTF">2022-04-06T18:22:00Z</dcterms:created>
  <dcterms:modified xsi:type="dcterms:W3CDTF">2022-04-06T18:22:00Z</dcterms:modified>
</cp:coreProperties>
</file>